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90854" w14:textId="22B2B136" w:rsidR="00754CE5" w:rsidRDefault="00754CE5" w:rsidP="00754CE5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November PPDA 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M</w:t>
      </w:r>
      <w:r w:rsidRPr="00651D8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eeting 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Minutes</w:t>
      </w:r>
    </w:p>
    <w:p w14:paraId="7604ADEC" w14:textId="2375D68C" w:rsidR="006D5344" w:rsidRDefault="006D5344" w:rsidP="00754CE5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Meeting date: 20</w:t>
      </w:r>
      <w:r w:rsidRPr="006D5344">
        <w:rPr>
          <w:rFonts w:ascii="Arial" w:hAnsi="Arial" w:cs="Arial"/>
          <w:b/>
          <w:bCs/>
          <w:color w:val="000000" w:themeColor="text1"/>
          <w:sz w:val="24"/>
          <w:szCs w:val="24"/>
          <w:vertAlign w:val="superscript"/>
        </w:rPr>
        <w:t xml:space="preserve">th </w:t>
      </w:r>
      <w:r w:rsidRPr="00651D82">
        <w:rPr>
          <w:rFonts w:ascii="Arial" w:hAnsi="Arial" w:cs="Arial"/>
          <w:b/>
          <w:bCs/>
          <w:color w:val="000000" w:themeColor="text1"/>
          <w:sz w:val="24"/>
          <w:szCs w:val="24"/>
        </w:rPr>
        <w:t>November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2020</w:t>
      </w:r>
    </w:p>
    <w:p w14:paraId="4A2D959B" w14:textId="5B2AC768" w:rsidR="00754CE5" w:rsidRDefault="00754CE5" w:rsidP="00754CE5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Members present</w:t>
      </w:r>
      <w:bookmarkStart w:id="0" w:name="_GoBack"/>
      <w:bookmarkEnd w:id="0"/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:</w:t>
      </w:r>
    </w:p>
    <w:p w14:paraId="7E93ED28" w14:textId="56502AB7" w:rsidR="00754CE5" w:rsidRPr="00CF5A60" w:rsidRDefault="00754CE5" w:rsidP="009F32AA">
      <w:pPr>
        <w:rPr>
          <w:rFonts w:ascii="Arial" w:hAnsi="Arial" w:cs="Arial"/>
          <w:color w:val="323130"/>
          <w:sz w:val="24"/>
          <w:szCs w:val="24"/>
          <w:shd w:val="clear" w:color="auto" w:fill="FFFFFF"/>
        </w:rPr>
      </w:pPr>
      <w:r w:rsidRPr="009F32AA">
        <w:rPr>
          <w:rFonts w:ascii="Arial" w:hAnsi="Arial" w:cs="Arial"/>
          <w:color w:val="323130"/>
          <w:sz w:val="24"/>
          <w:szCs w:val="24"/>
          <w:shd w:val="clear" w:color="auto" w:fill="FFFFFF"/>
        </w:rPr>
        <w:t>Anke</w:t>
      </w:r>
      <w:r w:rsidRPr="009F32AA">
        <w:rPr>
          <w:rFonts w:ascii="Arial" w:hAnsi="Arial" w:cs="Arial"/>
          <w:color w:val="323130"/>
          <w:sz w:val="24"/>
          <w:szCs w:val="24"/>
          <w:shd w:val="clear" w:color="auto" w:fill="FFFFFF"/>
        </w:rPr>
        <w:t xml:space="preserve"> </w:t>
      </w:r>
      <w:r w:rsidRPr="009F32AA">
        <w:rPr>
          <w:rFonts w:ascii="Arial" w:hAnsi="Arial" w:cs="Arial"/>
          <w:color w:val="323130"/>
          <w:sz w:val="24"/>
          <w:szCs w:val="24"/>
          <w:shd w:val="clear" w:color="auto" w:fill="FFFFFF"/>
        </w:rPr>
        <w:t>Tukke</w:t>
      </w:r>
      <w:r w:rsidRPr="009F32AA">
        <w:rPr>
          <w:rFonts w:ascii="Arial" w:hAnsi="Arial" w:cs="Arial"/>
          <w:color w:val="323130"/>
          <w:sz w:val="24"/>
          <w:szCs w:val="24"/>
          <w:shd w:val="clear" w:color="auto" w:fill="FFFFFF"/>
        </w:rPr>
        <w:t>r</w:t>
      </w:r>
      <w:r>
        <w:rPr>
          <w:rFonts w:ascii="Arial" w:hAnsi="Arial" w:cs="Arial"/>
          <w:color w:val="323130"/>
          <w:sz w:val="24"/>
          <w:szCs w:val="24"/>
          <w:shd w:val="clear" w:color="auto" w:fill="FFFFFF"/>
        </w:rPr>
        <w:t>,</w:t>
      </w:r>
      <w:r w:rsidRPr="00754CE5">
        <w:rPr>
          <w:rFonts w:ascii="Arial" w:hAnsi="Arial" w:cs="Arial"/>
          <w:color w:val="323130"/>
          <w:sz w:val="24"/>
          <w:szCs w:val="24"/>
          <w:shd w:val="clear" w:color="auto" w:fill="FFFFFF"/>
        </w:rPr>
        <w:t xml:space="preserve"> </w:t>
      </w:r>
      <w:r w:rsidRPr="00633EEB">
        <w:rPr>
          <w:rFonts w:ascii="Arial" w:hAnsi="Arial" w:cs="Arial"/>
          <w:color w:val="323130"/>
          <w:sz w:val="24"/>
          <w:szCs w:val="24"/>
          <w:shd w:val="clear" w:color="auto" w:fill="FFFFFF"/>
        </w:rPr>
        <w:t>Fanfei Meng</w:t>
      </w:r>
      <w:r>
        <w:rPr>
          <w:rFonts w:ascii="Arial" w:hAnsi="Arial" w:cs="Arial"/>
          <w:color w:val="323130"/>
          <w:sz w:val="24"/>
          <w:szCs w:val="24"/>
          <w:shd w:val="clear" w:color="auto" w:fill="FFFFFF"/>
        </w:rPr>
        <w:t>,</w:t>
      </w:r>
      <w:r w:rsidRPr="00754CE5">
        <w:rPr>
          <w:rFonts w:ascii="Arial" w:eastAsia="Times New Roman" w:hAnsi="Arial" w:cs="Arial"/>
          <w:color w:val="323130"/>
          <w:sz w:val="24"/>
          <w:szCs w:val="24"/>
          <w:lang w:eastAsia="en-IN"/>
        </w:rPr>
        <w:t xml:space="preserve"> </w:t>
      </w:r>
      <w:r w:rsidRPr="0052643E">
        <w:rPr>
          <w:rFonts w:ascii="Arial" w:eastAsia="Times New Roman" w:hAnsi="Arial" w:cs="Arial"/>
          <w:color w:val="323130"/>
          <w:sz w:val="24"/>
          <w:szCs w:val="24"/>
          <w:lang w:eastAsia="en-IN"/>
        </w:rPr>
        <w:t>Ivy Schweinzger</w:t>
      </w:r>
      <w:r>
        <w:rPr>
          <w:rFonts w:ascii="Arial" w:hAnsi="Arial" w:cs="Arial"/>
          <w:color w:val="323130"/>
          <w:sz w:val="24"/>
          <w:szCs w:val="24"/>
          <w:shd w:val="clear" w:color="auto" w:fill="FFFFFF"/>
        </w:rPr>
        <w:t xml:space="preserve">, </w:t>
      </w:r>
      <w:r w:rsidRPr="007D5F32">
        <w:rPr>
          <w:rFonts w:ascii="Arial" w:hAnsi="Arial" w:cs="Arial"/>
          <w:color w:val="323130"/>
          <w:sz w:val="24"/>
          <w:szCs w:val="24"/>
          <w:shd w:val="clear" w:color="auto" w:fill="FFFFFF"/>
        </w:rPr>
        <w:t>Jian Xu</w:t>
      </w:r>
      <w:r>
        <w:rPr>
          <w:rFonts w:ascii="Arial" w:hAnsi="Arial" w:cs="Arial"/>
          <w:color w:val="323130"/>
          <w:sz w:val="24"/>
          <w:szCs w:val="24"/>
          <w:shd w:val="clear" w:color="auto" w:fill="FFFFFF"/>
        </w:rPr>
        <w:t>,</w:t>
      </w:r>
      <w:r w:rsidRPr="00754CE5">
        <w:rPr>
          <w:rFonts w:ascii="Arial" w:hAnsi="Arial" w:cs="Arial"/>
          <w:color w:val="323130"/>
          <w:sz w:val="24"/>
          <w:szCs w:val="24"/>
          <w:shd w:val="clear" w:color="auto" w:fill="FFFFFF"/>
        </w:rPr>
        <w:t xml:space="preserve"> </w:t>
      </w:r>
      <w:r w:rsidRPr="00CF5A60">
        <w:rPr>
          <w:rFonts w:ascii="Arial" w:hAnsi="Arial" w:cs="Arial"/>
          <w:color w:val="323130"/>
          <w:sz w:val="24"/>
          <w:szCs w:val="24"/>
          <w:shd w:val="clear" w:color="auto" w:fill="FFFFFF"/>
        </w:rPr>
        <w:t>Kristen Bellisario</w:t>
      </w:r>
      <w:r>
        <w:rPr>
          <w:rFonts w:ascii="Arial" w:hAnsi="Arial" w:cs="Arial"/>
          <w:color w:val="323130"/>
          <w:sz w:val="24"/>
          <w:szCs w:val="24"/>
          <w:shd w:val="clear" w:color="auto" w:fill="FFFFFF"/>
        </w:rPr>
        <w:t>,</w:t>
      </w:r>
      <w:r w:rsidRPr="00754CE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DD24EF">
        <w:rPr>
          <w:rFonts w:ascii="Arial" w:hAnsi="Arial" w:cs="Arial"/>
          <w:color w:val="000000" w:themeColor="text1"/>
          <w:sz w:val="24"/>
          <w:szCs w:val="24"/>
        </w:rPr>
        <w:t>Lisa Prince</w:t>
      </w:r>
      <w:r>
        <w:rPr>
          <w:rFonts w:ascii="Arial" w:hAnsi="Arial" w:cs="Arial"/>
          <w:color w:val="000000" w:themeColor="text1"/>
          <w:sz w:val="24"/>
          <w:szCs w:val="24"/>
        </w:rPr>
        <w:t>,</w:t>
      </w:r>
    </w:p>
    <w:p w14:paraId="34925DE0" w14:textId="1B02D272" w:rsidR="00754CE5" w:rsidRPr="00130836" w:rsidRDefault="00754CE5" w:rsidP="00754CE5">
      <w:pPr>
        <w:rPr>
          <w:rFonts w:ascii="Arial" w:hAnsi="Arial" w:cs="Arial"/>
          <w:color w:val="000000" w:themeColor="text1"/>
          <w:sz w:val="24"/>
          <w:szCs w:val="24"/>
        </w:rPr>
      </w:pPr>
      <w:r w:rsidRPr="009F32AA">
        <w:rPr>
          <w:rFonts w:ascii="Arial" w:hAnsi="Arial" w:cs="Arial"/>
          <w:color w:val="323130"/>
          <w:sz w:val="24"/>
          <w:szCs w:val="24"/>
          <w:shd w:val="clear" w:color="auto" w:fill="FFFFFF"/>
        </w:rPr>
        <w:t>Ophelie Desmet</w:t>
      </w:r>
      <w:r>
        <w:rPr>
          <w:rFonts w:ascii="Arial" w:hAnsi="Arial" w:cs="Arial"/>
          <w:color w:val="323130"/>
          <w:sz w:val="24"/>
          <w:szCs w:val="24"/>
          <w:shd w:val="clear" w:color="auto" w:fill="FFFFFF"/>
        </w:rPr>
        <w:t>,</w:t>
      </w:r>
      <w:r w:rsidRPr="00754CE5">
        <w:rPr>
          <w:rFonts w:ascii="Arial" w:hAnsi="Arial" w:cs="Arial"/>
          <w:color w:val="323130"/>
          <w:sz w:val="24"/>
          <w:szCs w:val="24"/>
          <w:shd w:val="clear" w:color="auto" w:fill="FFFFFF"/>
        </w:rPr>
        <w:t xml:space="preserve"> </w:t>
      </w:r>
      <w:r w:rsidRPr="00130836">
        <w:rPr>
          <w:rFonts w:ascii="Arial" w:hAnsi="Arial" w:cs="Arial"/>
          <w:color w:val="323130"/>
          <w:sz w:val="24"/>
          <w:szCs w:val="24"/>
          <w:shd w:val="clear" w:color="auto" w:fill="FFFFFF"/>
        </w:rPr>
        <w:t>Tauqeerunnisa Syed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Pr="00575C20">
        <w:rPr>
          <w:rFonts w:ascii="Arial" w:hAnsi="Arial" w:cs="Arial"/>
          <w:color w:val="323130"/>
          <w:sz w:val="24"/>
          <w:szCs w:val="24"/>
          <w:shd w:val="clear" w:color="auto" w:fill="FFFFFF"/>
        </w:rPr>
        <w:t>Ya-Hsin Hung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Pr="00130836">
        <w:rPr>
          <w:rFonts w:ascii="Arial" w:hAnsi="Arial" w:cs="Arial"/>
          <w:color w:val="323130"/>
          <w:sz w:val="24"/>
          <w:szCs w:val="24"/>
          <w:shd w:val="clear" w:color="auto" w:fill="FFFFFF"/>
        </w:rPr>
        <w:t>Yuyan Bao</w:t>
      </w:r>
    </w:p>
    <w:p w14:paraId="4F8DCD76" w14:textId="6E283BA1" w:rsidR="00754CE5" w:rsidRPr="009F32AA" w:rsidRDefault="00754CE5" w:rsidP="009F32AA">
      <w:pPr>
        <w:rPr>
          <w:rFonts w:ascii="Arial" w:hAnsi="Arial" w:cs="Arial"/>
          <w:color w:val="323130"/>
          <w:sz w:val="24"/>
          <w:szCs w:val="24"/>
          <w:shd w:val="clear" w:color="auto" w:fill="FFFFFF"/>
        </w:rPr>
      </w:pPr>
    </w:p>
    <w:p w14:paraId="69D8E7B6" w14:textId="77777777" w:rsidR="00754CE5" w:rsidRDefault="00754CE5" w:rsidP="009F32A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06A71716" w14:textId="04A75756" w:rsidR="0045288E" w:rsidRPr="0069064B" w:rsidRDefault="0045288E" w:rsidP="0069064B">
      <w:pPr>
        <w:pStyle w:val="ListParagraph"/>
        <w:numPr>
          <w:ilvl w:val="0"/>
          <w:numId w:val="15"/>
        </w:numPr>
        <w:rPr>
          <w:rFonts w:ascii="Arial" w:hAnsi="Arial" w:cs="Arial"/>
          <w:b/>
          <w:color w:val="000000" w:themeColor="text1"/>
          <w:sz w:val="24"/>
          <w:szCs w:val="24"/>
        </w:rPr>
      </w:pPr>
      <w:r w:rsidRPr="0069064B">
        <w:rPr>
          <w:rFonts w:ascii="Arial" w:hAnsi="Arial" w:cs="Arial"/>
          <w:b/>
          <w:color w:val="000000" w:themeColor="text1"/>
          <w:sz w:val="24"/>
          <w:szCs w:val="24"/>
        </w:rPr>
        <w:t xml:space="preserve">New members </w:t>
      </w:r>
    </w:p>
    <w:p w14:paraId="4B6CEE88" w14:textId="0E7729F4" w:rsidR="002C5ED1" w:rsidRPr="00651D82" w:rsidRDefault="002C5ED1" w:rsidP="00141A2F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New members were informed about the PPDA g</w:t>
      </w:r>
      <w:r w:rsidR="004A32D4">
        <w:rPr>
          <w:rFonts w:ascii="Arial" w:hAnsi="Arial" w:cs="Arial"/>
          <w:color w:val="000000" w:themeColor="text1"/>
          <w:sz w:val="24"/>
          <w:szCs w:val="24"/>
        </w:rPr>
        <w:t xml:space="preserve">oogle drive 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>and they were asked to send their g</w:t>
      </w:r>
      <w:r w:rsidR="00A62725" w:rsidRPr="00651D82">
        <w:rPr>
          <w:rFonts w:ascii="Arial" w:hAnsi="Arial" w:cs="Arial"/>
          <w:color w:val="000000" w:themeColor="text1"/>
          <w:sz w:val="24"/>
          <w:szCs w:val="24"/>
        </w:rPr>
        <w:t>-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mail info to Lisa </w:t>
      </w:r>
    </w:p>
    <w:p w14:paraId="5912C115" w14:textId="6611E458" w:rsidR="002C5ED1" w:rsidRPr="00651D82" w:rsidRDefault="002C5ED1" w:rsidP="00141A2F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Proposed amendments to the PPDA constitution were discussed with new members and they are given a week to send their comments and suggestion.</w:t>
      </w:r>
    </w:p>
    <w:p w14:paraId="441071B3" w14:textId="0C913FAC" w:rsidR="002C5ED1" w:rsidRPr="00651D82" w:rsidRDefault="002C5ED1" w:rsidP="00141A2F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New members were asked to send their photos to Yu</w:t>
      </w:r>
      <w:r w:rsidR="004A32D4">
        <w:rPr>
          <w:rFonts w:ascii="Arial" w:hAnsi="Arial" w:cs="Arial"/>
          <w:color w:val="000000" w:themeColor="text1"/>
          <w:sz w:val="24"/>
          <w:szCs w:val="24"/>
        </w:rPr>
        <w:t>y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>an to update the PPDA website</w:t>
      </w:r>
    </w:p>
    <w:p w14:paraId="27CB40D6" w14:textId="77777777" w:rsidR="00C1017E" w:rsidRPr="00141A2F" w:rsidRDefault="00C1017E" w:rsidP="00141A2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141A2F">
        <w:rPr>
          <w:rFonts w:ascii="Arial" w:hAnsi="Arial" w:cs="Arial"/>
          <w:b/>
          <w:color w:val="000000" w:themeColor="text1"/>
          <w:sz w:val="24"/>
          <w:szCs w:val="24"/>
        </w:rPr>
        <w:t>Budget</w:t>
      </w:r>
    </w:p>
    <w:p w14:paraId="011EE596" w14:textId="45D24C0E" w:rsidR="00C1017E" w:rsidRPr="00651D82" w:rsidRDefault="00C1017E" w:rsidP="00141A2F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Budget for PPDA was discussed: Budget for PPDA is still frozen and it will remain frozen till next fiscal year July</w:t>
      </w:r>
    </w:p>
    <w:p w14:paraId="6957B202" w14:textId="0FBB2D5A" w:rsidR="00115D34" w:rsidRPr="00651D82" w:rsidRDefault="00A62725" w:rsidP="00141A2F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Post doc office </w:t>
      </w:r>
      <w:r w:rsidR="00C53A1C">
        <w:rPr>
          <w:rFonts w:ascii="Arial" w:hAnsi="Arial" w:cs="Arial"/>
          <w:color w:val="000000" w:themeColor="text1"/>
          <w:sz w:val="24"/>
          <w:szCs w:val="24"/>
        </w:rPr>
        <w:t xml:space="preserve">may </w:t>
      </w:r>
      <w:r w:rsidR="007F15CA">
        <w:rPr>
          <w:rFonts w:ascii="Arial" w:hAnsi="Arial" w:cs="Arial"/>
          <w:color w:val="000000" w:themeColor="text1"/>
          <w:sz w:val="24"/>
          <w:szCs w:val="24"/>
        </w:rPr>
        <w:t>be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 applying for </w:t>
      </w:r>
      <w:r w:rsidR="00130D37" w:rsidRPr="00651D82">
        <w:rPr>
          <w:rFonts w:ascii="Arial" w:hAnsi="Arial" w:cs="Arial"/>
          <w:color w:val="000000" w:themeColor="text1"/>
          <w:sz w:val="24"/>
          <w:szCs w:val="24"/>
        </w:rPr>
        <w:t xml:space="preserve">small 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>grants and asked</w:t>
      </w:r>
      <w:r w:rsidR="007F15CA">
        <w:rPr>
          <w:rFonts w:ascii="Arial" w:hAnsi="Arial" w:cs="Arial"/>
          <w:color w:val="000000" w:themeColor="text1"/>
          <w:sz w:val="24"/>
          <w:szCs w:val="24"/>
        </w:rPr>
        <w:t xml:space="preserve"> PPDA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C53A1C">
        <w:rPr>
          <w:rFonts w:ascii="Arial" w:hAnsi="Arial" w:cs="Arial"/>
          <w:color w:val="000000" w:themeColor="text1"/>
          <w:sz w:val="24"/>
          <w:szCs w:val="24"/>
        </w:rPr>
        <w:t xml:space="preserve">for 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ideas </w:t>
      </w:r>
      <w:r w:rsidR="00C53A1C">
        <w:rPr>
          <w:rFonts w:ascii="Arial" w:hAnsi="Arial" w:cs="Arial"/>
          <w:color w:val="000000" w:themeColor="text1"/>
          <w:sz w:val="24"/>
          <w:szCs w:val="24"/>
        </w:rPr>
        <w:t>of events that could be included in</w:t>
      </w:r>
      <w:r w:rsidR="00C53A1C" w:rsidRPr="00651D8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>grants</w:t>
      </w:r>
    </w:p>
    <w:p w14:paraId="15F095D1" w14:textId="656557A2" w:rsidR="003060AA" w:rsidRPr="00651D82" w:rsidRDefault="007F15CA" w:rsidP="00141A2F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F</w:t>
      </w:r>
      <w:r w:rsidR="00F84CA9" w:rsidRPr="00651D82">
        <w:rPr>
          <w:rFonts w:ascii="Arial" w:hAnsi="Arial" w:cs="Arial"/>
          <w:color w:val="000000" w:themeColor="text1"/>
          <w:sz w:val="24"/>
          <w:szCs w:val="24"/>
        </w:rPr>
        <w:t>undraiser events (online events) for PPDA</w:t>
      </w:r>
    </w:p>
    <w:p w14:paraId="4A74EBBC" w14:textId="6520292A" w:rsidR="00AA5640" w:rsidRPr="00651D82" w:rsidRDefault="00C10E35" w:rsidP="00141A2F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isa Prince</w:t>
      </w:r>
      <w:r w:rsidR="00C53A1C">
        <w:rPr>
          <w:rFonts w:ascii="Arial" w:hAnsi="Arial" w:cs="Arial"/>
          <w:color w:val="000000" w:themeColor="text1"/>
          <w:sz w:val="24"/>
          <w:szCs w:val="24"/>
        </w:rPr>
        <w:t>/Jian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will a</w:t>
      </w:r>
      <w:r w:rsidR="00AA5640" w:rsidRPr="00651D82">
        <w:rPr>
          <w:rFonts w:ascii="Arial" w:hAnsi="Arial" w:cs="Arial"/>
          <w:color w:val="000000" w:themeColor="text1"/>
          <w:sz w:val="24"/>
          <w:szCs w:val="24"/>
        </w:rPr>
        <w:t>sk Lisa Nielsen if PPDA can receive donations, organize fundraiser and status of PPDA (is PPDA an NGO?)</w:t>
      </w:r>
    </w:p>
    <w:p w14:paraId="364223BE" w14:textId="1AC79A2F" w:rsidR="00A23009" w:rsidRPr="00141A2F" w:rsidRDefault="00C53A1C" w:rsidP="00141A2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Ideas for d</w:t>
      </w:r>
      <w:r w:rsidR="00A23009" w:rsidRPr="00141A2F">
        <w:rPr>
          <w:rFonts w:ascii="Arial" w:hAnsi="Arial" w:cs="Arial"/>
          <w:b/>
          <w:color w:val="000000" w:themeColor="text1"/>
          <w:sz w:val="24"/>
          <w:szCs w:val="24"/>
        </w:rPr>
        <w:t>onations for social cause</w:t>
      </w:r>
    </w:p>
    <w:p w14:paraId="64556847" w14:textId="396DBE3A" w:rsidR="00F84CA9" w:rsidRPr="00651D82" w:rsidRDefault="003060AA" w:rsidP="00141A2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Personal donation </w:t>
      </w:r>
      <w:r w:rsidR="005A31C3">
        <w:rPr>
          <w:rFonts w:ascii="Arial" w:hAnsi="Arial" w:cs="Arial"/>
          <w:color w:val="000000" w:themeColor="text1"/>
          <w:sz w:val="24"/>
          <w:szCs w:val="24"/>
        </w:rPr>
        <w:t xml:space="preserve">from PPDA board members 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and </w:t>
      </w:r>
      <w:r w:rsidR="005A31C3">
        <w:rPr>
          <w:rFonts w:ascii="Arial" w:hAnsi="Arial" w:cs="Arial"/>
          <w:color w:val="000000" w:themeColor="text1"/>
          <w:sz w:val="24"/>
          <w:szCs w:val="24"/>
        </w:rPr>
        <w:t xml:space="preserve">ask 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>equal donation from Purdue for food bank</w:t>
      </w:r>
    </w:p>
    <w:p w14:paraId="6C10B493" w14:textId="3B8E4854" w:rsidR="003060AA" w:rsidRPr="00651D82" w:rsidRDefault="003060AA" w:rsidP="00141A2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Collaborating with local restaurants for rounding up for donations</w:t>
      </w:r>
    </w:p>
    <w:p w14:paraId="6D9CC6B1" w14:textId="478047DA" w:rsidR="00130D37" w:rsidRPr="00651D82" w:rsidRDefault="003060AA" w:rsidP="00141A2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Penny donations in the department</w:t>
      </w:r>
    </w:p>
    <w:p w14:paraId="2EE7929C" w14:textId="7672B14C" w:rsidR="003108A5" w:rsidRPr="00141A2F" w:rsidRDefault="00C53A1C" w:rsidP="00141A2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Ideas for s</w:t>
      </w:r>
      <w:r w:rsidR="004959DD" w:rsidRPr="00141A2F">
        <w:rPr>
          <w:rFonts w:ascii="Arial" w:hAnsi="Arial" w:cs="Arial"/>
          <w:b/>
          <w:color w:val="000000" w:themeColor="text1"/>
          <w:sz w:val="24"/>
          <w:szCs w:val="24"/>
        </w:rPr>
        <w:t>o</w:t>
      </w:r>
      <w:r w:rsidR="00141A2F">
        <w:rPr>
          <w:rFonts w:ascii="Arial" w:hAnsi="Arial" w:cs="Arial"/>
          <w:b/>
          <w:color w:val="000000" w:themeColor="text1"/>
          <w:sz w:val="24"/>
          <w:szCs w:val="24"/>
        </w:rPr>
        <w:t>cial events</w:t>
      </w:r>
    </w:p>
    <w:p w14:paraId="60028268" w14:textId="3556A017" w:rsidR="003108A5" w:rsidRPr="00651D82" w:rsidRDefault="00782AB6" w:rsidP="00141A2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Coffee chats with post doc peer group</w:t>
      </w:r>
    </w:p>
    <w:p w14:paraId="5C6BF9AF" w14:textId="595D49EF" w:rsidR="003108A5" w:rsidRPr="00651D82" w:rsidRDefault="00782AB6" w:rsidP="00141A2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Person library: Invite postdoc from diverse background and ask the</w:t>
      </w:r>
      <w:r w:rsidR="007166D3">
        <w:rPr>
          <w:rFonts w:ascii="Arial" w:hAnsi="Arial" w:cs="Arial"/>
          <w:color w:val="000000" w:themeColor="text1"/>
          <w:sz w:val="24"/>
          <w:szCs w:val="24"/>
        </w:rPr>
        <w:t>m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 question about their culture to get to know a new culture</w:t>
      </w:r>
    </w:p>
    <w:p w14:paraId="3CA9C3DC" w14:textId="50D2C605" w:rsidR="001756C6" w:rsidRPr="00651D82" w:rsidRDefault="002E6013" w:rsidP="00141A2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Cooking together events on Zoom/ food delivery events for postdoc who will be </w:t>
      </w:r>
      <w:r w:rsidR="007166D3">
        <w:rPr>
          <w:rFonts w:ascii="Arial" w:hAnsi="Arial" w:cs="Arial"/>
          <w:color w:val="000000" w:themeColor="text1"/>
          <w:sz w:val="24"/>
          <w:szCs w:val="24"/>
        </w:rPr>
        <w:t>on campus and would like to hangout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 during holidays in December</w:t>
      </w:r>
    </w:p>
    <w:p w14:paraId="6CE80901" w14:textId="2955BD2B" w:rsidR="003B068A" w:rsidRPr="00651D82" w:rsidRDefault="003B068A" w:rsidP="00141A2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Organize online</w:t>
      </w:r>
      <w:r w:rsidR="0026389D" w:rsidRPr="00651D82">
        <w:rPr>
          <w:rFonts w:ascii="Arial" w:hAnsi="Arial" w:cs="Arial"/>
          <w:color w:val="000000" w:themeColor="text1"/>
          <w:sz w:val="24"/>
          <w:szCs w:val="24"/>
        </w:rPr>
        <w:t xml:space="preserve"> fun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 events for post doc: PPDA members can donate for gift card</w:t>
      </w:r>
      <w:r w:rsidR="002B0071" w:rsidRPr="00651D82">
        <w:rPr>
          <w:rFonts w:ascii="Arial" w:hAnsi="Arial" w:cs="Arial"/>
          <w:color w:val="000000" w:themeColor="text1"/>
          <w:sz w:val="24"/>
          <w:szCs w:val="24"/>
        </w:rPr>
        <w:t>, can local business sponsor the gift card?</w:t>
      </w:r>
    </w:p>
    <w:p w14:paraId="5946E998" w14:textId="60B8F1D9" w:rsidR="00162EEE" w:rsidRPr="00651D82" w:rsidRDefault="00162EEE" w:rsidP="00141A2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Zoom break out groups: In online social event, randomly add 3-4 post doc in a group for short get to know sessions</w:t>
      </w:r>
      <w:r w:rsidR="00CE44F7" w:rsidRPr="00651D8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68AFCD06" w14:textId="2908A19A" w:rsidR="000C7C57" w:rsidRPr="00141A2F" w:rsidRDefault="00C53A1C" w:rsidP="00141A2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Ideas for p</w:t>
      </w:r>
      <w:r w:rsidR="000C7C57" w:rsidRPr="00141A2F">
        <w:rPr>
          <w:rFonts w:ascii="Arial" w:hAnsi="Arial" w:cs="Arial"/>
          <w:b/>
          <w:color w:val="000000" w:themeColor="text1"/>
          <w:sz w:val="24"/>
          <w:szCs w:val="24"/>
        </w:rPr>
        <w:t xml:space="preserve">rofessional development events for post docs </w:t>
      </w:r>
    </w:p>
    <w:p w14:paraId="2A5148ED" w14:textId="77777777" w:rsidR="00D86F30" w:rsidRDefault="000C7C57" w:rsidP="00D86F3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Industry: </w:t>
      </w:r>
    </w:p>
    <w:p w14:paraId="18E1DF20" w14:textId="14E269F5" w:rsidR="000C7C57" w:rsidRDefault="000C7C57" w:rsidP="00141A2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Collaborating with Purdue foundry </w:t>
      </w:r>
      <w:r w:rsidR="00F009A5" w:rsidRPr="00651D82">
        <w:rPr>
          <w:rFonts w:ascii="Arial" w:hAnsi="Arial" w:cs="Arial"/>
          <w:color w:val="000000" w:themeColor="text1"/>
          <w:sz w:val="24"/>
          <w:szCs w:val="24"/>
        </w:rPr>
        <w:t>for Industry related professional development events</w:t>
      </w:r>
    </w:p>
    <w:p w14:paraId="4D07982C" w14:textId="6134D792" w:rsidR="00C53A1C" w:rsidRPr="00C53A1C" w:rsidRDefault="00C53A1C" w:rsidP="000554EC">
      <w:pPr>
        <w:pStyle w:val="ListParagraph"/>
        <w:numPr>
          <w:ilvl w:val="1"/>
          <w:numId w:val="4"/>
        </w:numPr>
      </w:pPr>
      <w:r>
        <w:t>https://purduefoundry.com/</w:t>
      </w:r>
    </w:p>
    <w:p w14:paraId="72AD427B" w14:textId="4EF4AF71" w:rsidR="00F009A5" w:rsidRPr="00651D82" w:rsidRDefault="00F009A5" w:rsidP="00141A2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Inviting Purdue foundry for a webinar </w:t>
      </w:r>
      <w:r w:rsidR="009D2825" w:rsidRPr="00651D82">
        <w:rPr>
          <w:rFonts w:ascii="Arial" w:hAnsi="Arial" w:cs="Arial"/>
          <w:color w:val="000000" w:themeColor="text1"/>
          <w:sz w:val="24"/>
          <w:szCs w:val="24"/>
        </w:rPr>
        <w:t xml:space="preserve">on their resources they provide like </w:t>
      </w:r>
      <w:r w:rsidR="00141F42" w:rsidRPr="00651D82">
        <w:rPr>
          <w:rFonts w:ascii="Arial" w:hAnsi="Arial" w:cs="Arial"/>
          <w:color w:val="000000" w:themeColor="text1"/>
          <w:sz w:val="24"/>
          <w:szCs w:val="24"/>
        </w:rPr>
        <w:t>commercializing research ideas or products.</w:t>
      </w:r>
    </w:p>
    <w:p w14:paraId="7A485162" w14:textId="5E0FD9DB" w:rsidR="008B3404" w:rsidRDefault="000B6BE6" w:rsidP="00323BA1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PPDA should </w:t>
      </w:r>
      <w:r w:rsidR="00323BA1" w:rsidRPr="00323BA1">
        <w:rPr>
          <w:rFonts w:ascii="Arial" w:hAnsi="Arial" w:cs="Arial"/>
          <w:color w:val="000000" w:themeColor="text1"/>
          <w:sz w:val="24"/>
          <w:szCs w:val="24"/>
        </w:rPr>
        <w:t xml:space="preserve">inquire </w:t>
      </w:r>
      <w:r w:rsidR="00323BA1">
        <w:rPr>
          <w:rFonts w:ascii="Arial" w:hAnsi="Arial" w:cs="Arial"/>
          <w:color w:val="000000" w:themeColor="text1"/>
          <w:sz w:val="24"/>
          <w:szCs w:val="24"/>
        </w:rPr>
        <w:t>possible collaboration opportunities and resources available at Purdue railyard.</w:t>
      </w:r>
    </w:p>
    <w:p w14:paraId="2125898B" w14:textId="6D0DBBB0" w:rsidR="00C53A1C" w:rsidRPr="00C53A1C" w:rsidRDefault="00C53A1C" w:rsidP="000554EC">
      <w:pPr>
        <w:pStyle w:val="ListParagraph"/>
        <w:numPr>
          <w:ilvl w:val="1"/>
          <w:numId w:val="4"/>
        </w:numPr>
      </w:pPr>
      <w:r>
        <w:t>https://www.prf.org/researchpark/purdue%20railyard/</w:t>
      </w:r>
    </w:p>
    <w:p w14:paraId="30CACC96" w14:textId="03C873C8" w:rsidR="00B73D1B" w:rsidRPr="00651D82" w:rsidRDefault="00F2203D" w:rsidP="00141A2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Inviting </w:t>
      </w:r>
      <w:r w:rsidR="00B73D1B" w:rsidRPr="00651D82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cGraw-Hill publisher</w:t>
      </w:r>
      <w:r w:rsidRPr="00651D82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for talk</w:t>
      </w:r>
    </w:p>
    <w:p w14:paraId="6B5D1926" w14:textId="3C0E74A2" w:rsidR="00167FE7" w:rsidRPr="000554EC" w:rsidRDefault="00167FE7" w:rsidP="00141A2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ollaboration with graduate school career fair</w:t>
      </w:r>
    </w:p>
    <w:p w14:paraId="119D2E71" w14:textId="5964EC8D" w:rsidR="000652B5" w:rsidRPr="00651D82" w:rsidRDefault="000652B5" w:rsidP="00141A2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Workshop ideas: identifying and selling your transferable skills, establishing and maintaining your network</w:t>
      </w:r>
    </w:p>
    <w:p w14:paraId="58852537" w14:textId="148E834E" w:rsidR="00B93C5F" w:rsidRPr="00B93C5F" w:rsidRDefault="005E6FF5" w:rsidP="00B93C5F">
      <w:pPr>
        <w:pStyle w:val="ListParagraph"/>
        <w:numPr>
          <w:ilvl w:val="0"/>
          <w:numId w:val="18"/>
        </w:numPr>
        <w:jc w:val="both"/>
        <w:rPr>
          <w:rStyle w:val="Emphasis"/>
          <w:rFonts w:ascii="Arial" w:hAnsi="Arial" w:cs="Arial"/>
          <w:i w:val="0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Professiona</w:t>
      </w:r>
      <w:r w:rsidR="00A46124" w:rsidRPr="00651D82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l</w:t>
      </w:r>
      <w:r w:rsidR="00B93C5F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development resources: PPDA </w:t>
      </w:r>
      <w:r w:rsidRPr="00B93C5F">
        <w:rPr>
          <w:rFonts w:ascii="Arial" w:hAnsi="Arial" w:cs="Arial"/>
          <w:iCs/>
          <w:color w:val="000000" w:themeColor="text1"/>
          <w:sz w:val="24"/>
          <w:szCs w:val="24"/>
          <w:shd w:val="clear" w:color="auto" w:fill="FFFFFF"/>
        </w:rPr>
        <w:t xml:space="preserve">HIGH5 test </w:t>
      </w:r>
      <w:r w:rsidRPr="00B93C5F">
        <w:rPr>
          <w:rStyle w:val="Emphasis"/>
          <w:rFonts w:ascii="Arial" w:hAnsi="Arial" w:cs="Arial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discover the best part of yourself.</w:t>
      </w:r>
      <w:r w:rsidR="00E244C1" w:rsidRPr="00B93C5F">
        <w:rPr>
          <w:rStyle w:val="Emphasis"/>
          <w:rFonts w:ascii="Arial" w:hAnsi="Arial" w:cs="Arial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14:paraId="346D6FA0" w14:textId="3223005A" w:rsidR="001C7FE8" w:rsidRPr="00FD7E89" w:rsidRDefault="000C7C57" w:rsidP="00B93C5F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Academia:</w:t>
      </w:r>
      <w:r w:rsidR="008B3404" w:rsidRPr="00651D8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82AB6" w:rsidRPr="00651D8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D7E89">
        <w:rPr>
          <w:rFonts w:ascii="Arial" w:hAnsi="Arial" w:cs="Arial"/>
          <w:color w:val="000000" w:themeColor="text1"/>
          <w:sz w:val="24"/>
          <w:szCs w:val="24"/>
        </w:rPr>
        <w:t xml:space="preserve"> Organise events similar to </w:t>
      </w:r>
      <w:r w:rsidR="00FD7E89" w:rsidRPr="00FD7E89">
        <w:rPr>
          <w:rFonts w:ascii="Arial" w:hAnsi="Arial" w:cs="Arial"/>
          <w:color w:val="000000" w:themeColor="text1"/>
          <w:sz w:val="24"/>
          <w:szCs w:val="24"/>
        </w:rPr>
        <w:t>ADVANCE Purdue FAST session</w:t>
      </w:r>
      <w:r w:rsidR="00FD7E89">
        <w:rPr>
          <w:rFonts w:ascii="Arial" w:hAnsi="Arial" w:cs="Arial"/>
          <w:color w:val="000000" w:themeColor="text1"/>
          <w:sz w:val="24"/>
          <w:szCs w:val="24"/>
        </w:rPr>
        <w:t xml:space="preserve"> by c</w:t>
      </w:r>
      <w:r w:rsidR="005504D9" w:rsidRPr="00FD7E89">
        <w:rPr>
          <w:rFonts w:ascii="Arial" w:hAnsi="Arial" w:cs="Arial"/>
          <w:color w:val="000000" w:themeColor="text1"/>
          <w:sz w:val="24"/>
          <w:szCs w:val="24"/>
        </w:rPr>
        <w:t xml:space="preserve">ollaborating with biology and engineering </w:t>
      </w:r>
      <w:r w:rsidR="001C7FE8" w:rsidRPr="00FD7E89">
        <w:rPr>
          <w:rFonts w:ascii="Arial" w:hAnsi="Arial" w:cs="Arial"/>
          <w:color w:val="000000" w:themeColor="text1"/>
          <w:sz w:val="24"/>
          <w:szCs w:val="24"/>
        </w:rPr>
        <w:t>helping</w:t>
      </w:r>
      <w:r w:rsidR="00856903" w:rsidRPr="00FD7E8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504D9" w:rsidRPr="00FD7E89">
        <w:rPr>
          <w:rFonts w:ascii="Arial" w:hAnsi="Arial" w:cs="Arial"/>
          <w:color w:val="000000" w:themeColor="text1"/>
          <w:sz w:val="24"/>
          <w:szCs w:val="24"/>
        </w:rPr>
        <w:t xml:space="preserve">groups: </w:t>
      </w:r>
    </w:p>
    <w:p w14:paraId="190EBDDF" w14:textId="6EC64F94" w:rsidR="005504D9" w:rsidRPr="00651D82" w:rsidRDefault="005504D9" w:rsidP="00141A2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For post doc who wants to practise</w:t>
      </w:r>
      <w:r w:rsidR="00856903" w:rsidRPr="00651D82">
        <w:rPr>
          <w:rFonts w:ascii="Arial" w:hAnsi="Arial" w:cs="Arial"/>
          <w:color w:val="000000" w:themeColor="text1"/>
          <w:sz w:val="24"/>
          <w:szCs w:val="24"/>
        </w:rPr>
        <w:t xml:space="preserve"> with their peer 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 xml:space="preserve">before going </w:t>
      </w:r>
      <w:r w:rsidR="00856903" w:rsidRPr="00651D82">
        <w:rPr>
          <w:rFonts w:ascii="Arial" w:hAnsi="Arial" w:cs="Arial"/>
          <w:color w:val="000000" w:themeColor="text1"/>
          <w:sz w:val="24"/>
          <w:szCs w:val="24"/>
        </w:rPr>
        <w:t xml:space="preserve">for </w:t>
      </w:r>
      <w:r w:rsidR="00076B66">
        <w:rPr>
          <w:rFonts w:ascii="Arial" w:hAnsi="Arial" w:cs="Arial"/>
          <w:color w:val="000000" w:themeColor="text1"/>
          <w:sz w:val="24"/>
          <w:szCs w:val="24"/>
        </w:rPr>
        <w:t xml:space="preserve">academic </w:t>
      </w:r>
      <w:r w:rsidR="00856903" w:rsidRPr="00651D82">
        <w:rPr>
          <w:rFonts w:ascii="Arial" w:hAnsi="Arial" w:cs="Arial"/>
          <w:color w:val="000000" w:themeColor="text1"/>
          <w:sz w:val="24"/>
          <w:szCs w:val="24"/>
        </w:rPr>
        <w:t>interviews</w:t>
      </w:r>
    </w:p>
    <w:p w14:paraId="199A39E8" w14:textId="03D15377" w:rsidR="001C7FE8" w:rsidRPr="00651D82" w:rsidRDefault="001C7FE8" w:rsidP="00141A2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1D82">
        <w:rPr>
          <w:rFonts w:ascii="Arial" w:hAnsi="Arial" w:cs="Arial"/>
          <w:color w:val="000000" w:themeColor="text1"/>
          <w:sz w:val="24"/>
          <w:szCs w:val="24"/>
        </w:rPr>
        <w:t>For post doc who wants</w:t>
      </w:r>
      <w:r w:rsidR="000652B5" w:rsidRPr="00651D8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>advi</w:t>
      </w:r>
      <w:r w:rsidR="000652B5">
        <w:rPr>
          <w:rFonts w:ascii="Arial" w:hAnsi="Arial" w:cs="Arial"/>
          <w:color w:val="000000" w:themeColor="text1"/>
          <w:sz w:val="24"/>
          <w:szCs w:val="24"/>
        </w:rPr>
        <w:t>s</w:t>
      </w:r>
      <w:r w:rsidRPr="00651D82">
        <w:rPr>
          <w:rFonts w:ascii="Arial" w:hAnsi="Arial" w:cs="Arial"/>
          <w:color w:val="000000" w:themeColor="text1"/>
          <w:sz w:val="24"/>
          <w:szCs w:val="24"/>
        </w:rPr>
        <w:t>e from faculty before going for interviews</w:t>
      </w:r>
    </w:p>
    <w:p w14:paraId="34441EC1" w14:textId="69476183" w:rsidR="00915363" w:rsidRDefault="007A5D13" w:rsidP="00F810EB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915363">
        <w:rPr>
          <w:rFonts w:ascii="Arial" w:hAnsi="Arial" w:cs="Arial"/>
          <w:color w:val="000000" w:themeColor="text1"/>
          <w:sz w:val="24"/>
          <w:szCs w:val="24"/>
        </w:rPr>
        <w:t>Discussions ab</w:t>
      </w:r>
      <w:r w:rsidR="00F121DD" w:rsidRPr="00915363">
        <w:rPr>
          <w:rFonts w:ascii="Arial" w:hAnsi="Arial" w:cs="Arial"/>
          <w:color w:val="000000" w:themeColor="text1"/>
          <w:sz w:val="24"/>
          <w:szCs w:val="24"/>
        </w:rPr>
        <w:t>o</w:t>
      </w:r>
      <w:r w:rsidRPr="00915363">
        <w:rPr>
          <w:rFonts w:ascii="Arial" w:hAnsi="Arial" w:cs="Arial"/>
          <w:color w:val="000000" w:themeColor="text1"/>
          <w:sz w:val="24"/>
          <w:szCs w:val="24"/>
        </w:rPr>
        <w:t>ut having peer writing g</w:t>
      </w:r>
      <w:r w:rsidR="00F219AE" w:rsidRPr="00915363">
        <w:rPr>
          <w:rFonts w:ascii="Arial" w:hAnsi="Arial" w:cs="Arial"/>
          <w:color w:val="000000" w:themeColor="text1"/>
          <w:sz w:val="24"/>
          <w:szCs w:val="24"/>
        </w:rPr>
        <w:t>roups</w:t>
      </w:r>
    </w:p>
    <w:p w14:paraId="7274C4F0" w14:textId="091E53C9" w:rsidR="00125086" w:rsidRPr="00125086" w:rsidRDefault="00AA63B3" w:rsidP="00AA63B3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Resources</w:t>
      </w:r>
      <w:r w:rsidR="0077076A">
        <w:rPr>
          <w:rFonts w:ascii="Arial" w:hAnsi="Arial" w:cs="Arial"/>
          <w:color w:val="000000" w:themeColor="text1"/>
          <w:sz w:val="24"/>
          <w:szCs w:val="24"/>
        </w:rPr>
        <w:t xml:space="preserve"> for webinar: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125086">
        <w:rPr>
          <w:rFonts w:ascii="Arial" w:hAnsi="Arial" w:cs="Arial"/>
          <w:color w:val="000000" w:themeColor="text1"/>
          <w:sz w:val="24"/>
          <w:szCs w:val="24"/>
        </w:rPr>
        <w:t xml:space="preserve">Use of resources such as Zoom (smaller sub group), Slack and </w:t>
      </w:r>
      <w:r w:rsidR="00125086" w:rsidRPr="00125086">
        <w:rPr>
          <w:rFonts w:ascii="Arial" w:hAnsi="Arial" w:cs="Arial"/>
          <w:color w:val="000000" w:themeColor="text1"/>
          <w:sz w:val="24"/>
          <w:szCs w:val="24"/>
        </w:rPr>
        <w:t>Padlet</w:t>
      </w:r>
      <w:r w:rsidR="00125086">
        <w:rPr>
          <w:rFonts w:ascii="Arial" w:hAnsi="Arial" w:cs="Arial"/>
          <w:color w:val="000000" w:themeColor="text1"/>
          <w:sz w:val="24"/>
          <w:szCs w:val="24"/>
        </w:rPr>
        <w:t xml:space="preserve"> during PPDA webinars </w:t>
      </w:r>
      <w:r w:rsidR="0077076A">
        <w:rPr>
          <w:rFonts w:ascii="Arial" w:hAnsi="Arial" w:cs="Arial"/>
          <w:color w:val="000000" w:themeColor="text1"/>
          <w:sz w:val="24"/>
          <w:szCs w:val="24"/>
        </w:rPr>
        <w:t xml:space="preserve"> to  make webinars more interactive.</w:t>
      </w:r>
    </w:p>
    <w:p w14:paraId="3FC4A174" w14:textId="77777777" w:rsidR="008879A3" w:rsidRDefault="008879A3" w:rsidP="008879A3">
      <w:pPr>
        <w:pStyle w:val="ListParagraph"/>
        <w:ind w:left="144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CF1F900" w14:textId="2A1977A8" w:rsidR="002D2515" w:rsidRPr="0069064B" w:rsidRDefault="002D2515" w:rsidP="0069064B">
      <w:pPr>
        <w:pStyle w:val="ListParagraph"/>
        <w:numPr>
          <w:ilvl w:val="0"/>
          <w:numId w:val="15"/>
        </w:numPr>
        <w:rPr>
          <w:rFonts w:ascii="Arial" w:hAnsi="Arial" w:cs="Arial"/>
          <w:b/>
          <w:color w:val="000000" w:themeColor="text1"/>
          <w:sz w:val="24"/>
          <w:szCs w:val="24"/>
        </w:rPr>
      </w:pPr>
      <w:r w:rsidRPr="0069064B">
        <w:rPr>
          <w:rFonts w:ascii="Arial" w:hAnsi="Arial" w:cs="Arial"/>
          <w:b/>
          <w:color w:val="000000" w:themeColor="text1"/>
          <w:sz w:val="24"/>
          <w:szCs w:val="24"/>
        </w:rPr>
        <w:t>PPDA social media</w:t>
      </w:r>
    </w:p>
    <w:p w14:paraId="398ADBD9" w14:textId="23A31662" w:rsidR="00915363" w:rsidRDefault="00F810EB" w:rsidP="00DF19AA">
      <w:pPr>
        <w:pStyle w:val="ListParagraph"/>
        <w:numPr>
          <w:ilvl w:val="0"/>
          <w:numId w:val="16"/>
        </w:numPr>
        <w:rPr>
          <w:rFonts w:ascii="Arial" w:hAnsi="Arial" w:cs="Arial"/>
          <w:color w:val="000000" w:themeColor="text1"/>
          <w:sz w:val="24"/>
          <w:szCs w:val="24"/>
        </w:rPr>
      </w:pPr>
      <w:r w:rsidRPr="0082660B">
        <w:rPr>
          <w:rFonts w:ascii="Arial" w:hAnsi="Arial" w:cs="Arial"/>
          <w:color w:val="000000" w:themeColor="text1"/>
          <w:sz w:val="24"/>
          <w:szCs w:val="24"/>
        </w:rPr>
        <w:t>Weekly post PPDA social media introducing few post doc and their research</w:t>
      </w:r>
    </w:p>
    <w:p w14:paraId="429E6FC3" w14:textId="77777777" w:rsidR="00DF19AA" w:rsidRPr="00DF19AA" w:rsidRDefault="00DF19AA" w:rsidP="00DF19AA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2AF2170" w14:textId="1F20D53F" w:rsidR="00915363" w:rsidRPr="00AD65F0" w:rsidRDefault="00915363" w:rsidP="00DF19AA">
      <w:pPr>
        <w:pStyle w:val="ListParagraph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AD65F0">
        <w:rPr>
          <w:rFonts w:ascii="Arial" w:hAnsi="Arial" w:cs="Arial"/>
          <w:b/>
          <w:color w:val="000000" w:themeColor="text1"/>
          <w:sz w:val="24"/>
          <w:szCs w:val="24"/>
        </w:rPr>
        <w:t>Actions required:</w:t>
      </w:r>
    </w:p>
    <w:p w14:paraId="49A19B51" w14:textId="654AE241" w:rsidR="00915363" w:rsidRDefault="00915363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isa:  Give access to goggle drive to new members</w:t>
      </w:r>
    </w:p>
    <w:p w14:paraId="04D6C6A9" w14:textId="4B679680" w:rsidR="007D3604" w:rsidRDefault="00043A9F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Jian: </w:t>
      </w:r>
      <w:r w:rsidR="007D3604">
        <w:rPr>
          <w:rFonts w:ascii="Arial" w:hAnsi="Arial" w:cs="Arial"/>
          <w:color w:val="000000" w:themeColor="text1"/>
          <w:sz w:val="24"/>
          <w:szCs w:val="24"/>
        </w:rPr>
        <w:t>Ask Lisa Nielsen about financial status of PPDA (If PPDA can receive donations or organise fundraiser events)</w:t>
      </w:r>
    </w:p>
    <w:p w14:paraId="1ADA5183" w14:textId="03D6907D" w:rsidR="000652B5" w:rsidRDefault="000652B5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Lisa and Jian: Look into grant that Lisa Nielsen sent and compile list of potential professional development workshops and send to Lisa N.</w:t>
      </w:r>
    </w:p>
    <w:p w14:paraId="4A4FEDEF" w14:textId="43C0D304" w:rsidR="00915363" w:rsidRDefault="00915363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Yuyan: Update PPDA website with name and photos of the new members</w:t>
      </w:r>
    </w:p>
    <w:p w14:paraId="56614DED" w14:textId="303D8255" w:rsidR="003505E7" w:rsidRDefault="003505E7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Yuyan and Kristen: Plan about </w:t>
      </w:r>
      <w:r w:rsidRPr="0082660B">
        <w:rPr>
          <w:rFonts w:ascii="Arial" w:hAnsi="Arial" w:cs="Arial"/>
          <w:color w:val="000000" w:themeColor="text1"/>
          <w:sz w:val="24"/>
          <w:szCs w:val="24"/>
        </w:rPr>
        <w:t>social medi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post “</w:t>
      </w:r>
      <w:r w:rsidR="002C66C5">
        <w:rPr>
          <w:rFonts w:ascii="Arial" w:hAnsi="Arial" w:cs="Arial"/>
          <w:color w:val="000000" w:themeColor="text1"/>
          <w:sz w:val="24"/>
          <w:szCs w:val="24"/>
        </w:rPr>
        <w:t>I</w:t>
      </w:r>
      <w:r w:rsidRPr="0082660B">
        <w:rPr>
          <w:rFonts w:ascii="Arial" w:hAnsi="Arial" w:cs="Arial"/>
          <w:color w:val="000000" w:themeColor="text1"/>
          <w:sz w:val="24"/>
          <w:szCs w:val="24"/>
        </w:rPr>
        <w:t>ntroducing post doc and their research</w:t>
      </w:r>
      <w:r>
        <w:rPr>
          <w:rFonts w:ascii="Arial" w:hAnsi="Arial" w:cs="Arial"/>
          <w:color w:val="000000" w:themeColor="text1"/>
          <w:sz w:val="24"/>
          <w:szCs w:val="24"/>
        </w:rPr>
        <w:t>”</w:t>
      </w:r>
    </w:p>
    <w:p w14:paraId="0A2E7531" w14:textId="77777777" w:rsidR="0093658D" w:rsidRDefault="00B624C0" w:rsidP="00C20AB0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New members: Send g-mail info to Lisa and photos to Yuyan</w:t>
      </w:r>
      <w:r w:rsidR="00C20AB0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1FD63FF0" w14:textId="6005909B" w:rsidR="005210F2" w:rsidRPr="00C20AB0" w:rsidRDefault="0093658D" w:rsidP="00C20AB0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New members: </w:t>
      </w:r>
      <w:r w:rsidR="005210F2" w:rsidRPr="00C20AB0">
        <w:rPr>
          <w:rFonts w:ascii="Arial" w:hAnsi="Arial" w:cs="Arial"/>
          <w:color w:val="000000" w:themeColor="text1"/>
          <w:sz w:val="24"/>
          <w:szCs w:val="24"/>
        </w:rPr>
        <w:t xml:space="preserve">Read the proposed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constitutional </w:t>
      </w:r>
      <w:r w:rsidR="005210F2" w:rsidRPr="00C20AB0">
        <w:rPr>
          <w:rFonts w:ascii="Arial" w:hAnsi="Arial" w:cs="Arial"/>
          <w:color w:val="000000" w:themeColor="text1"/>
          <w:sz w:val="24"/>
          <w:szCs w:val="24"/>
        </w:rPr>
        <w:t>amendment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(on google drive)</w:t>
      </w:r>
      <w:r w:rsidR="005210F2" w:rsidRPr="00C20AB0">
        <w:rPr>
          <w:rFonts w:ascii="Arial" w:hAnsi="Arial" w:cs="Arial"/>
          <w:color w:val="000000" w:themeColor="text1"/>
          <w:sz w:val="24"/>
          <w:szCs w:val="24"/>
        </w:rPr>
        <w:t xml:space="preserve"> and send comments and suggestions </w:t>
      </w:r>
      <w:r>
        <w:rPr>
          <w:rFonts w:ascii="Arial" w:hAnsi="Arial" w:cs="Arial"/>
          <w:color w:val="000000" w:themeColor="text1"/>
          <w:sz w:val="24"/>
          <w:szCs w:val="24"/>
        </w:rPr>
        <w:t>by December 2</w:t>
      </w:r>
      <w:r w:rsidRPr="000554EC">
        <w:rPr>
          <w:rFonts w:ascii="Arial" w:hAnsi="Arial" w:cs="Arial"/>
          <w:color w:val="000000" w:themeColor="text1"/>
          <w:sz w:val="24"/>
          <w:szCs w:val="24"/>
          <w:vertAlign w:val="superscript"/>
        </w:rPr>
        <w:t>nd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to Lisa P. If no comments are received by then, updates will be sent to Lisa N. and published upon her approval.</w:t>
      </w:r>
    </w:p>
    <w:p w14:paraId="79523A2F" w14:textId="657FFF31" w:rsidR="0004045A" w:rsidRDefault="00EE0D0D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Kristen and Anke</w:t>
      </w:r>
      <w:r w:rsidR="0004045A">
        <w:rPr>
          <w:rFonts w:ascii="Arial" w:hAnsi="Arial" w:cs="Arial"/>
          <w:color w:val="000000" w:themeColor="text1"/>
          <w:sz w:val="24"/>
          <w:szCs w:val="24"/>
        </w:rPr>
        <w:t>:</w:t>
      </w:r>
      <w:r w:rsidR="009507B9">
        <w:rPr>
          <w:rFonts w:ascii="Arial" w:hAnsi="Arial" w:cs="Arial"/>
          <w:color w:val="000000" w:themeColor="text1"/>
          <w:sz w:val="24"/>
          <w:szCs w:val="24"/>
        </w:rPr>
        <w:t xml:space="preserve"> Plan social events for post doc for December</w:t>
      </w:r>
    </w:p>
    <w:p w14:paraId="7A6DF947" w14:textId="00DE085B" w:rsidR="00144D83" w:rsidRDefault="00C800FC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C800FC">
        <w:rPr>
          <w:rFonts w:ascii="Arial" w:hAnsi="Arial" w:cs="Arial"/>
          <w:color w:val="000000" w:themeColor="text1"/>
          <w:sz w:val="24"/>
          <w:szCs w:val="24"/>
        </w:rPr>
        <w:t>Ya-Hsin</w:t>
      </w:r>
      <w:r>
        <w:rPr>
          <w:rFonts w:ascii="Arial" w:hAnsi="Arial" w:cs="Arial"/>
          <w:color w:val="000000" w:themeColor="text1"/>
          <w:sz w:val="24"/>
          <w:szCs w:val="24"/>
        </w:rPr>
        <w:t>,</w:t>
      </w:r>
      <w:r w:rsidRPr="00C800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652B5">
        <w:rPr>
          <w:rFonts w:ascii="Arial" w:hAnsi="Arial" w:cs="Arial"/>
          <w:color w:val="000000" w:themeColor="text1"/>
          <w:sz w:val="24"/>
          <w:szCs w:val="24"/>
        </w:rPr>
        <w:t>Lisa, and anyone who is interested</w:t>
      </w:r>
      <w:r w:rsidR="00A41CD7">
        <w:rPr>
          <w:rFonts w:ascii="Arial" w:hAnsi="Arial" w:cs="Arial"/>
          <w:color w:val="000000" w:themeColor="text1"/>
          <w:sz w:val="24"/>
          <w:szCs w:val="24"/>
        </w:rPr>
        <w:t xml:space="preserve">: Plan </w:t>
      </w:r>
      <w:r w:rsidR="00E55F5A">
        <w:rPr>
          <w:rFonts w:ascii="Arial" w:hAnsi="Arial" w:cs="Arial"/>
          <w:color w:val="000000" w:themeColor="text1"/>
          <w:sz w:val="24"/>
          <w:szCs w:val="24"/>
        </w:rPr>
        <w:t xml:space="preserve">professional development </w:t>
      </w:r>
      <w:r w:rsidR="00A41CD7">
        <w:rPr>
          <w:rFonts w:ascii="Arial" w:hAnsi="Arial" w:cs="Arial"/>
          <w:color w:val="000000" w:themeColor="text1"/>
          <w:sz w:val="24"/>
          <w:szCs w:val="24"/>
        </w:rPr>
        <w:t xml:space="preserve">events for next semester </w:t>
      </w:r>
    </w:p>
    <w:p w14:paraId="5060E427" w14:textId="4E804A78" w:rsidR="000652B5" w:rsidRDefault="000652B5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lastRenderedPageBreak/>
        <w:t>Everyone: think of companies that they might like to see/speak to at a virtual career fair and send to Lisa P.</w:t>
      </w:r>
    </w:p>
    <w:p w14:paraId="06F37E84" w14:textId="77777777" w:rsidR="000652B5" w:rsidRPr="00915363" w:rsidRDefault="000652B5" w:rsidP="00DF19AA">
      <w:pPr>
        <w:pStyle w:val="ListParagraph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sectPr w:rsidR="000652B5" w:rsidRPr="009153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8E8B3" w14:textId="77777777" w:rsidR="0081012E" w:rsidRDefault="0081012E" w:rsidP="00C53A1C">
      <w:pPr>
        <w:spacing w:after="0" w:line="240" w:lineRule="auto"/>
      </w:pPr>
      <w:r>
        <w:separator/>
      </w:r>
    </w:p>
  </w:endnote>
  <w:endnote w:type="continuationSeparator" w:id="0">
    <w:p w14:paraId="3BC75AF8" w14:textId="77777777" w:rsidR="0081012E" w:rsidRDefault="0081012E" w:rsidP="00C53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BB4C8" w14:textId="77777777" w:rsidR="0081012E" w:rsidRDefault="0081012E" w:rsidP="00C53A1C">
      <w:pPr>
        <w:spacing w:after="0" w:line="240" w:lineRule="auto"/>
      </w:pPr>
      <w:r>
        <w:separator/>
      </w:r>
    </w:p>
  </w:footnote>
  <w:footnote w:type="continuationSeparator" w:id="0">
    <w:p w14:paraId="7C98CE01" w14:textId="77777777" w:rsidR="0081012E" w:rsidRDefault="0081012E" w:rsidP="00C53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C4C73"/>
    <w:multiLevelType w:val="hybridMultilevel"/>
    <w:tmpl w:val="4EE4EEC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252ADE"/>
    <w:multiLevelType w:val="hybridMultilevel"/>
    <w:tmpl w:val="611E200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CD3C2B"/>
    <w:multiLevelType w:val="hybridMultilevel"/>
    <w:tmpl w:val="107A6582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F123AEE"/>
    <w:multiLevelType w:val="hybridMultilevel"/>
    <w:tmpl w:val="D6AE900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22C75"/>
    <w:multiLevelType w:val="hybridMultilevel"/>
    <w:tmpl w:val="D5220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7624C3"/>
    <w:multiLevelType w:val="hybridMultilevel"/>
    <w:tmpl w:val="B9AA4C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E170D2"/>
    <w:multiLevelType w:val="hybridMultilevel"/>
    <w:tmpl w:val="F9420F5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993EA2"/>
    <w:multiLevelType w:val="hybridMultilevel"/>
    <w:tmpl w:val="108E865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925104"/>
    <w:multiLevelType w:val="hybridMultilevel"/>
    <w:tmpl w:val="BD04E4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81D6228"/>
    <w:multiLevelType w:val="hybridMultilevel"/>
    <w:tmpl w:val="BD90EF8E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41F62CB7"/>
    <w:multiLevelType w:val="hybridMultilevel"/>
    <w:tmpl w:val="5456D03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B2520DB"/>
    <w:multiLevelType w:val="hybridMultilevel"/>
    <w:tmpl w:val="3B54804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C6636D4"/>
    <w:multiLevelType w:val="hybridMultilevel"/>
    <w:tmpl w:val="31DAF6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585098"/>
    <w:multiLevelType w:val="hybridMultilevel"/>
    <w:tmpl w:val="26921F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C42C51"/>
    <w:multiLevelType w:val="hybridMultilevel"/>
    <w:tmpl w:val="D868B1A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55E0F3F"/>
    <w:multiLevelType w:val="hybridMultilevel"/>
    <w:tmpl w:val="49387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FE15325"/>
    <w:multiLevelType w:val="hybridMultilevel"/>
    <w:tmpl w:val="02F0F0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B857CE1"/>
    <w:multiLevelType w:val="hybridMultilevel"/>
    <w:tmpl w:val="E4507A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F385F50"/>
    <w:multiLevelType w:val="hybridMultilevel"/>
    <w:tmpl w:val="92CAE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11"/>
  </w:num>
  <w:num w:numId="8">
    <w:abstractNumId w:val="0"/>
  </w:num>
  <w:num w:numId="9">
    <w:abstractNumId w:val="6"/>
  </w:num>
  <w:num w:numId="10">
    <w:abstractNumId w:val="9"/>
  </w:num>
  <w:num w:numId="11">
    <w:abstractNumId w:val="16"/>
  </w:num>
  <w:num w:numId="12">
    <w:abstractNumId w:val="2"/>
  </w:num>
  <w:num w:numId="13">
    <w:abstractNumId w:val="17"/>
  </w:num>
  <w:num w:numId="14">
    <w:abstractNumId w:val="18"/>
  </w:num>
  <w:num w:numId="15">
    <w:abstractNumId w:val="4"/>
  </w:num>
  <w:num w:numId="16">
    <w:abstractNumId w:val="12"/>
  </w:num>
  <w:num w:numId="17">
    <w:abstractNumId w:val="8"/>
  </w:num>
  <w:num w:numId="18">
    <w:abstractNumId w:val="15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zIyMzAwsDQzMjRT0lEKTi0uzszPAykwqgUA4GgmRCwAAAA="/>
  </w:docVars>
  <w:rsids>
    <w:rsidRoot w:val="002C4351"/>
    <w:rsid w:val="00026129"/>
    <w:rsid w:val="0004045A"/>
    <w:rsid w:val="00043A9F"/>
    <w:rsid w:val="000506AE"/>
    <w:rsid w:val="000554EC"/>
    <w:rsid w:val="000652B5"/>
    <w:rsid w:val="00076B66"/>
    <w:rsid w:val="00080A01"/>
    <w:rsid w:val="000B6BE6"/>
    <w:rsid w:val="000C7C57"/>
    <w:rsid w:val="000E14B9"/>
    <w:rsid w:val="00115D34"/>
    <w:rsid w:val="00125086"/>
    <w:rsid w:val="00130D37"/>
    <w:rsid w:val="00141A2F"/>
    <w:rsid w:val="00141F42"/>
    <w:rsid w:val="00144D83"/>
    <w:rsid w:val="00162EEE"/>
    <w:rsid w:val="00167FE7"/>
    <w:rsid w:val="001756C6"/>
    <w:rsid w:val="001C7FE8"/>
    <w:rsid w:val="00217E68"/>
    <w:rsid w:val="0026389D"/>
    <w:rsid w:val="002B0071"/>
    <w:rsid w:val="002C4351"/>
    <w:rsid w:val="002C5ED1"/>
    <w:rsid w:val="002C66C5"/>
    <w:rsid w:val="002D2515"/>
    <w:rsid w:val="002E6013"/>
    <w:rsid w:val="003060AA"/>
    <w:rsid w:val="003108A5"/>
    <w:rsid w:val="00323BA1"/>
    <w:rsid w:val="003505E7"/>
    <w:rsid w:val="003B068A"/>
    <w:rsid w:val="0045288E"/>
    <w:rsid w:val="004959DD"/>
    <w:rsid w:val="004A267B"/>
    <w:rsid w:val="004A32D4"/>
    <w:rsid w:val="005210F2"/>
    <w:rsid w:val="005504D9"/>
    <w:rsid w:val="005A31C3"/>
    <w:rsid w:val="005C3612"/>
    <w:rsid w:val="005E6FF5"/>
    <w:rsid w:val="00651D82"/>
    <w:rsid w:val="0068456D"/>
    <w:rsid w:val="0069064B"/>
    <w:rsid w:val="006A75A3"/>
    <w:rsid w:val="006D5344"/>
    <w:rsid w:val="007166D3"/>
    <w:rsid w:val="00754CE5"/>
    <w:rsid w:val="0077076A"/>
    <w:rsid w:val="00782AB6"/>
    <w:rsid w:val="0079703A"/>
    <w:rsid w:val="007A245C"/>
    <w:rsid w:val="007A5D13"/>
    <w:rsid w:val="007D3604"/>
    <w:rsid w:val="007F15CA"/>
    <w:rsid w:val="0081012E"/>
    <w:rsid w:val="0081717F"/>
    <w:rsid w:val="0082660B"/>
    <w:rsid w:val="00856903"/>
    <w:rsid w:val="008879A3"/>
    <w:rsid w:val="008B3404"/>
    <w:rsid w:val="008C25A9"/>
    <w:rsid w:val="00915363"/>
    <w:rsid w:val="0093658D"/>
    <w:rsid w:val="009507B9"/>
    <w:rsid w:val="0096183E"/>
    <w:rsid w:val="009D2825"/>
    <w:rsid w:val="009E1667"/>
    <w:rsid w:val="009F32AA"/>
    <w:rsid w:val="00A2223B"/>
    <w:rsid w:val="00A23009"/>
    <w:rsid w:val="00A41CD7"/>
    <w:rsid w:val="00A46124"/>
    <w:rsid w:val="00A62725"/>
    <w:rsid w:val="00AA5640"/>
    <w:rsid w:val="00AA63B3"/>
    <w:rsid w:val="00AD65F0"/>
    <w:rsid w:val="00B624C0"/>
    <w:rsid w:val="00B73D1B"/>
    <w:rsid w:val="00B93C5F"/>
    <w:rsid w:val="00C1017E"/>
    <w:rsid w:val="00C10E35"/>
    <w:rsid w:val="00C20AB0"/>
    <w:rsid w:val="00C53A1C"/>
    <w:rsid w:val="00C800FC"/>
    <w:rsid w:val="00CE44F7"/>
    <w:rsid w:val="00D472C5"/>
    <w:rsid w:val="00D86F30"/>
    <w:rsid w:val="00DF19AA"/>
    <w:rsid w:val="00E17190"/>
    <w:rsid w:val="00E244C1"/>
    <w:rsid w:val="00E42ACD"/>
    <w:rsid w:val="00E55F5A"/>
    <w:rsid w:val="00EC59F0"/>
    <w:rsid w:val="00EE0D0D"/>
    <w:rsid w:val="00F009A5"/>
    <w:rsid w:val="00F118C9"/>
    <w:rsid w:val="00F121DD"/>
    <w:rsid w:val="00F219AE"/>
    <w:rsid w:val="00F2203D"/>
    <w:rsid w:val="00F810EB"/>
    <w:rsid w:val="00F84CA9"/>
    <w:rsid w:val="00FD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0E844"/>
  <w15:chartTrackingRefBased/>
  <w15:docId w15:val="{6FC0AB60-7379-4274-A539-B0578DF48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C25A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ED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25A9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Emphasis">
    <w:name w:val="Emphasis"/>
    <w:basedOn w:val="DefaultParagraphFont"/>
    <w:uiPriority w:val="20"/>
    <w:qFormat/>
    <w:rsid w:val="005E6FF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53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3A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3A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3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3A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A1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3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A1C"/>
  </w:style>
  <w:style w:type="paragraph" w:styleId="Footer">
    <w:name w:val="footer"/>
    <w:basedOn w:val="Normal"/>
    <w:link w:val="FooterChar"/>
    <w:uiPriority w:val="99"/>
    <w:unhideWhenUsed/>
    <w:rsid w:val="00C53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99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865531">
          <w:marLeft w:val="0"/>
          <w:marRight w:val="3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15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526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2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0-11-24T00:09:00Z</dcterms:created>
  <dcterms:modified xsi:type="dcterms:W3CDTF">2020-11-25T02:05:00Z</dcterms:modified>
</cp:coreProperties>
</file>